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E7CB9" w14:textId="2F9B5C0E" w:rsidR="009A5A74" w:rsidRDefault="009E28FD" w:rsidP="009E28FD">
      <w:pPr>
        <w:jc w:val="center"/>
        <w:rPr>
          <w:b/>
          <w:bCs/>
          <w:sz w:val="28"/>
          <w:szCs w:val="28"/>
          <w:lang w:val="en-US"/>
        </w:rPr>
      </w:pPr>
      <w:r w:rsidRPr="00292FA3">
        <w:rPr>
          <w:b/>
          <w:bCs/>
          <w:sz w:val="32"/>
          <w:szCs w:val="32"/>
          <w:lang w:val="en-US"/>
        </w:rPr>
        <w:t>Assignment 2</w:t>
      </w:r>
    </w:p>
    <w:p w14:paraId="6FDCFE4B" w14:textId="11CACA24" w:rsidR="009E28FD" w:rsidRDefault="009E28FD" w:rsidP="009E28FD">
      <w:pPr>
        <w:rPr>
          <w:sz w:val="24"/>
          <w:szCs w:val="24"/>
          <w:lang w:val="en-US"/>
        </w:rPr>
      </w:pPr>
    </w:p>
    <w:p w14:paraId="2BB991A2" w14:textId="702F12D4" w:rsidR="00292FA3" w:rsidRPr="00292FA3" w:rsidRDefault="00292FA3" w:rsidP="009E28FD">
      <w:pPr>
        <w:rPr>
          <w:b/>
          <w:bCs/>
          <w:sz w:val="28"/>
          <w:szCs w:val="28"/>
          <w:lang w:val="en-US"/>
        </w:rPr>
      </w:pPr>
      <w:r w:rsidRPr="00292FA3">
        <w:rPr>
          <w:b/>
          <w:bCs/>
          <w:sz w:val="28"/>
          <w:szCs w:val="28"/>
          <w:lang w:val="en-US"/>
        </w:rPr>
        <w:t>Atlanta Population</w:t>
      </w:r>
    </w:p>
    <w:p w14:paraId="351B7383" w14:textId="1B62C47E" w:rsidR="009E28FD" w:rsidRPr="00292FA3" w:rsidRDefault="00292FA3" w:rsidP="00292FA3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 w:rsidRPr="00292FA3">
        <w:rPr>
          <w:sz w:val="24"/>
          <w:szCs w:val="24"/>
          <w:lang w:val="en-US"/>
        </w:rPr>
        <w:t xml:space="preserve">&gt; </w:t>
      </w:r>
      <w:proofErr w:type="gramStart"/>
      <w:r w:rsidR="009E28FD" w:rsidRPr="00292FA3">
        <w:rPr>
          <w:sz w:val="24"/>
          <w:szCs w:val="24"/>
          <w:lang w:val="en-US"/>
        </w:rPr>
        <w:t>db.zipcodes</w:t>
      </w:r>
      <w:proofErr w:type="gramEnd"/>
      <w:r w:rsidR="009E28FD" w:rsidRPr="00292FA3">
        <w:rPr>
          <w:sz w:val="24"/>
          <w:szCs w:val="24"/>
          <w:lang w:val="en-US"/>
        </w:rPr>
        <w:t>.find({$and:[{city:"ATLANTA"},{state:"GA"}]}).pretty()</w:t>
      </w:r>
    </w:p>
    <w:p w14:paraId="68325ED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6F6C5CC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6",</w:t>
      </w:r>
    </w:p>
    <w:p w14:paraId="2B302AD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71E941C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1C8CE21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58232,</w:t>
      </w:r>
    </w:p>
    <w:p w14:paraId="63CB00D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48168</w:t>
      </w:r>
    </w:p>
    <w:p w14:paraId="7DEC52E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6E35727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25,</w:t>
      </w:r>
    </w:p>
    <w:p w14:paraId="1374ED2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07BB251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318A01F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16799C0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7",</w:t>
      </w:r>
    </w:p>
    <w:p w14:paraId="5263565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47F512D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1FE1836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419966,</w:t>
      </w:r>
    </w:p>
    <w:p w14:paraId="297AB51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62723</w:t>
      </w:r>
    </w:p>
    <w:p w14:paraId="6382602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1BAF19A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8467,</w:t>
      </w:r>
    </w:p>
    <w:p w14:paraId="2778B81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5D3B5E0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49937FF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3AA235B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9",</w:t>
      </w:r>
    </w:p>
    <w:p w14:paraId="7BF3DD1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55767262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3C0EF3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21402,</w:t>
      </w:r>
    </w:p>
    <w:p w14:paraId="2492883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 xml:space="preserve">                33.823555</w:t>
      </w:r>
    </w:p>
    <w:p w14:paraId="2481760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159A040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7013,</w:t>
      </w:r>
    </w:p>
    <w:p w14:paraId="5098277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782F44F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48769DA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098B511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34",</w:t>
      </w:r>
    </w:p>
    <w:p w14:paraId="40B17F2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746882D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6870535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88188,</w:t>
      </w:r>
    </w:p>
    <w:p w14:paraId="383AE7E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74715</w:t>
      </w:r>
    </w:p>
    <w:p w14:paraId="46E08AC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2F399F2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0,</w:t>
      </w:r>
    </w:p>
    <w:p w14:paraId="509C973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22618A8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2512FA6E" w14:textId="4ACF75F4" w:rsid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Type "it" for more</w:t>
      </w:r>
    </w:p>
    <w:p w14:paraId="13ECEF74" w14:textId="03AAF881" w:rsidR="009E28FD" w:rsidRDefault="009E28FD" w:rsidP="009E28FD">
      <w:pPr>
        <w:rPr>
          <w:sz w:val="24"/>
          <w:szCs w:val="24"/>
          <w:lang w:val="en-US"/>
        </w:rPr>
      </w:pPr>
    </w:p>
    <w:p w14:paraId="30F03023" w14:textId="77777777" w:rsidR="00292FA3" w:rsidRDefault="00292FA3" w:rsidP="00292FA3">
      <w:pPr>
        <w:rPr>
          <w:sz w:val="24"/>
          <w:szCs w:val="24"/>
          <w:lang w:val="en-US"/>
        </w:rPr>
      </w:pPr>
    </w:p>
    <w:p w14:paraId="4BABA1AC" w14:textId="008D8C12" w:rsidR="009E28FD" w:rsidRPr="00292FA3" w:rsidRDefault="00292FA3" w:rsidP="00292FA3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9E28FD" w:rsidRPr="00292FA3">
        <w:rPr>
          <w:sz w:val="24"/>
          <w:szCs w:val="24"/>
          <w:lang w:val="en-US"/>
        </w:rPr>
        <w:t>db.zipcodes</w:t>
      </w:r>
      <w:proofErr w:type="gramEnd"/>
      <w:r w:rsidR="009E28FD" w:rsidRPr="00292FA3">
        <w:rPr>
          <w:sz w:val="24"/>
          <w:szCs w:val="24"/>
          <w:lang w:val="en-US"/>
        </w:rPr>
        <w:t>.aggregate</w:t>
      </w:r>
      <w:proofErr w:type="spellEnd"/>
      <w:r w:rsidR="009E28FD" w:rsidRPr="00292FA3">
        <w:rPr>
          <w:sz w:val="24"/>
          <w:szCs w:val="24"/>
          <w:lang w:val="en-US"/>
        </w:rPr>
        <w:t>([ {$match:{$and:[{</w:t>
      </w:r>
      <w:proofErr w:type="spellStart"/>
      <w:r w:rsidR="009E28FD" w:rsidRPr="00292FA3">
        <w:rPr>
          <w:sz w:val="24"/>
          <w:szCs w:val="24"/>
          <w:lang w:val="en-US"/>
        </w:rPr>
        <w:t>city:"ATLANTA</w:t>
      </w:r>
      <w:proofErr w:type="spellEnd"/>
      <w:r w:rsidR="009E28FD" w:rsidRPr="00292FA3">
        <w:rPr>
          <w:sz w:val="24"/>
          <w:szCs w:val="24"/>
          <w:lang w:val="en-US"/>
        </w:rPr>
        <w:t>"},{</w:t>
      </w:r>
      <w:proofErr w:type="spellStart"/>
      <w:r w:rsidR="009E28FD" w:rsidRPr="00292FA3">
        <w:rPr>
          <w:sz w:val="24"/>
          <w:szCs w:val="24"/>
          <w:lang w:val="en-US"/>
        </w:rPr>
        <w:t>state:"GA</w:t>
      </w:r>
      <w:proofErr w:type="spellEnd"/>
      <w:r w:rsidR="009E28FD" w:rsidRPr="00292FA3">
        <w:rPr>
          <w:sz w:val="24"/>
          <w:szCs w:val="24"/>
          <w:lang w:val="en-US"/>
        </w:rPr>
        <w:t>"}]}} ]).pretty()</w:t>
      </w:r>
    </w:p>
    <w:p w14:paraId="15810BFB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12B5470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6",</w:t>
      </w:r>
    </w:p>
    <w:p w14:paraId="4F7346F0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14754C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72F6CA9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58232,</w:t>
      </w:r>
    </w:p>
    <w:p w14:paraId="00C6973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48168</w:t>
      </w:r>
    </w:p>
    <w:p w14:paraId="5DA4C23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14BBCDF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25,</w:t>
      </w:r>
    </w:p>
    <w:p w14:paraId="03DA3A9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6606072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104E00C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>{</w:t>
      </w:r>
    </w:p>
    <w:p w14:paraId="1B81557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7",</w:t>
      </w:r>
    </w:p>
    <w:p w14:paraId="4BB8C1B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09ED9E79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7BE5328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419966,</w:t>
      </w:r>
    </w:p>
    <w:p w14:paraId="22CFD26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62723</w:t>
      </w:r>
    </w:p>
    <w:p w14:paraId="19C6F11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001CB48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8467,</w:t>
      </w:r>
    </w:p>
    <w:p w14:paraId="6845CA4C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586EB51A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2A26997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25DA16BD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29",</w:t>
      </w:r>
    </w:p>
    <w:p w14:paraId="3AA7267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397B0928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401B154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21402,</w:t>
      </w:r>
    </w:p>
    <w:p w14:paraId="6A0C2526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823555</w:t>
      </w:r>
    </w:p>
    <w:p w14:paraId="6EFA134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0AC2308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17013,</w:t>
      </w:r>
    </w:p>
    <w:p w14:paraId="56CDA66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2A75B00F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}</w:t>
      </w:r>
    </w:p>
    <w:p w14:paraId="7FF005D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{</w:t>
      </w:r>
    </w:p>
    <w:p w14:paraId="361CF38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_id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30334",</w:t>
      </w:r>
    </w:p>
    <w:p w14:paraId="0FB67302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city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ATLANTA",</w:t>
      </w:r>
    </w:p>
    <w:p w14:paraId="6566D0B7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loc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[</w:t>
      </w:r>
    </w:p>
    <w:p w14:paraId="3461F72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-84.388188,</w:t>
      </w:r>
    </w:p>
    <w:p w14:paraId="2D52E0D1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        33.74715</w:t>
      </w:r>
    </w:p>
    <w:p w14:paraId="5F87895E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],</w:t>
      </w:r>
    </w:p>
    <w:p w14:paraId="6DADB403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pop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0,</w:t>
      </w:r>
    </w:p>
    <w:p w14:paraId="3BDFC144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 xml:space="preserve">        "state</w:t>
      </w:r>
      <w:proofErr w:type="gramStart"/>
      <w:r w:rsidRPr="009E28FD">
        <w:rPr>
          <w:sz w:val="24"/>
          <w:szCs w:val="24"/>
          <w:lang w:val="en-US"/>
        </w:rPr>
        <w:t>" :</w:t>
      </w:r>
      <w:proofErr w:type="gramEnd"/>
      <w:r w:rsidRPr="009E28FD">
        <w:rPr>
          <w:sz w:val="24"/>
          <w:szCs w:val="24"/>
          <w:lang w:val="en-US"/>
        </w:rPr>
        <w:t xml:space="preserve"> "GA"</w:t>
      </w:r>
    </w:p>
    <w:p w14:paraId="12061005" w14:textId="77777777" w:rsidR="009E28FD" w:rsidRP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lastRenderedPageBreak/>
        <w:t>}</w:t>
      </w:r>
    </w:p>
    <w:p w14:paraId="6EDB5A76" w14:textId="3889972D" w:rsidR="009E28FD" w:rsidRDefault="009E28FD" w:rsidP="009E28FD">
      <w:pPr>
        <w:ind w:left="1440"/>
        <w:rPr>
          <w:sz w:val="24"/>
          <w:szCs w:val="24"/>
          <w:lang w:val="en-US"/>
        </w:rPr>
      </w:pPr>
      <w:r w:rsidRPr="009E28FD">
        <w:rPr>
          <w:sz w:val="24"/>
          <w:szCs w:val="24"/>
          <w:lang w:val="en-US"/>
        </w:rPr>
        <w:t>Type "it" for more</w:t>
      </w:r>
    </w:p>
    <w:p w14:paraId="117970B8" w14:textId="5343A4D8" w:rsidR="009E28FD" w:rsidRDefault="009E28FD" w:rsidP="009E28FD">
      <w:pPr>
        <w:rPr>
          <w:sz w:val="24"/>
          <w:szCs w:val="24"/>
          <w:lang w:val="en-US"/>
        </w:rPr>
      </w:pPr>
    </w:p>
    <w:p w14:paraId="6517E5B5" w14:textId="60D43887" w:rsidR="009E28FD" w:rsidRDefault="009E28FD" w:rsidP="009E28FD">
      <w:pPr>
        <w:rPr>
          <w:sz w:val="24"/>
          <w:szCs w:val="24"/>
          <w:lang w:val="en-US"/>
        </w:rPr>
      </w:pPr>
    </w:p>
    <w:p w14:paraId="488982D6" w14:textId="1ED6909B" w:rsidR="009E28FD" w:rsidRDefault="00292FA3" w:rsidP="00292FA3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D7157" w:rsidRPr="007D7157">
        <w:rPr>
          <w:sz w:val="24"/>
          <w:szCs w:val="24"/>
          <w:lang w:val="en-US"/>
        </w:rPr>
        <w:t>db.zipcodes</w:t>
      </w:r>
      <w:proofErr w:type="gramEnd"/>
      <w:r w:rsidR="007D7157" w:rsidRPr="007D7157">
        <w:rPr>
          <w:sz w:val="24"/>
          <w:szCs w:val="24"/>
          <w:lang w:val="en-US"/>
        </w:rPr>
        <w:t>.aggregate</w:t>
      </w:r>
      <w:proofErr w:type="spellEnd"/>
      <w:r w:rsidR="007D7157" w:rsidRPr="007D7157">
        <w:rPr>
          <w:sz w:val="24"/>
          <w:szCs w:val="24"/>
          <w:lang w:val="en-US"/>
        </w:rPr>
        <w:t>([ {$match:{</w:t>
      </w:r>
      <w:proofErr w:type="spellStart"/>
      <w:r w:rsidR="007D7157" w:rsidRPr="007D7157">
        <w:rPr>
          <w:sz w:val="24"/>
          <w:szCs w:val="24"/>
          <w:lang w:val="en-US"/>
        </w:rPr>
        <w:t>city:"ATLANTA</w:t>
      </w:r>
      <w:proofErr w:type="spellEnd"/>
      <w:r w:rsidR="007D7157" w:rsidRPr="007D7157">
        <w:rPr>
          <w:sz w:val="24"/>
          <w:szCs w:val="24"/>
          <w:lang w:val="en-US"/>
        </w:rPr>
        <w:t>"}}, {$group:{_id:"$city", count:{$sum:1}}} ])</w:t>
      </w:r>
    </w:p>
    <w:p w14:paraId="337EF300" w14:textId="4C673C20" w:rsid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>{ "</w:t>
      </w:r>
      <w:proofErr w:type="gramEnd"/>
      <w:r w:rsidRPr="007D7157">
        <w:rPr>
          <w:sz w:val="24"/>
          <w:szCs w:val="24"/>
          <w:lang w:val="en-US"/>
        </w:rPr>
        <w:t>_id" : "ATLANTA", "count" : 41 }</w:t>
      </w:r>
    </w:p>
    <w:p w14:paraId="2F7A6361" w14:textId="05434C38" w:rsidR="007D7157" w:rsidRDefault="007D7157" w:rsidP="007D7157">
      <w:pPr>
        <w:rPr>
          <w:sz w:val="24"/>
          <w:szCs w:val="24"/>
          <w:lang w:val="en-US"/>
        </w:rPr>
      </w:pPr>
    </w:p>
    <w:p w14:paraId="01CFBADE" w14:textId="194084CF" w:rsidR="007D7157" w:rsidRDefault="007D7157" w:rsidP="007D7157">
      <w:pPr>
        <w:rPr>
          <w:sz w:val="24"/>
          <w:szCs w:val="24"/>
          <w:lang w:val="en-US"/>
        </w:rPr>
      </w:pPr>
    </w:p>
    <w:p w14:paraId="7363BBFF" w14:textId="5E7D138A" w:rsidR="007D7157" w:rsidRDefault="00292FA3" w:rsidP="00292FA3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D7157" w:rsidRPr="007D7157">
        <w:rPr>
          <w:sz w:val="24"/>
          <w:szCs w:val="24"/>
          <w:lang w:val="en-US"/>
        </w:rPr>
        <w:t>db.zipcodes</w:t>
      </w:r>
      <w:proofErr w:type="gramEnd"/>
      <w:r w:rsidR="007D7157" w:rsidRPr="007D7157">
        <w:rPr>
          <w:sz w:val="24"/>
          <w:szCs w:val="24"/>
          <w:lang w:val="en-US"/>
        </w:rPr>
        <w:t>.aggregate</w:t>
      </w:r>
      <w:proofErr w:type="spellEnd"/>
      <w:r w:rsidR="007D7157" w:rsidRPr="007D7157">
        <w:rPr>
          <w:sz w:val="24"/>
          <w:szCs w:val="24"/>
          <w:lang w:val="en-US"/>
        </w:rPr>
        <w:t>([ {$match:{</w:t>
      </w:r>
      <w:proofErr w:type="spellStart"/>
      <w:r w:rsidR="007D7157" w:rsidRPr="007D7157">
        <w:rPr>
          <w:sz w:val="24"/>
          <w:szCs w:val="24"/>
          <w:lang w:val="en-US"/>
        </w:rPr>
        <w:t>city:"ATLANTA</w:t>
      </w:r>
      <w:proofErr w:type="spellEnd"/>
      <w:r w:rsidR="007D7157" w:rsidRPr="007D7157">
        <w:rPr>
          <w:sz w:val="24"/>
          <w:szCs w:val="24"/>
          <w:lang w:val="en-US"/>
        </w:rPr>
        <w:t xml:space="preserve">"}}, {$group:{_id:"$city", </w:t>
      </w:r>
      <w:proofErr w:type="spellStart"/>
      <w:r w:rsidR="007D7157" w:rsidRPr="007D7157">
        <w:rPr>
          <w:sz w:val="24"/>
          <w:szCs w:val="24"/>
          <w:lang w:val="en-US"/>
        </w:rPr>
        <w:t>total_population</w:t>
      </w:r>
      <w:proofErr w:type="spellEnd"/>
      <w:r w:rsidR="007D7157" w:rsidRPr="007D7157">
        <w:rPr>
          <w:sz w:val="24"/>
          <w:szCs w:val="24"/>
          <w:lang w:val="en-US"/>
        </w:rPr>
        <w:t>:{$sum:"$pop"}}} ])</w:t>
      </w:r>
    </w:p>
    <w:p w14:paraId="0F08E3B1" w14:textId="77777777" w:rsid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>{ "</w:t>
      </w:r>
      <w:proofErr w:type="gramEnd"/>
      <w:r w:rsidRPr="007D7157">
        <w:rPr>
          <w:sz w:val="24"/>
          <w:szCs w:val="24"/>
          <w:lang w:val="en-US"/>
        </w:rPr>
        <w:t>_id" : "ATLANTA", "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Pr="007D7157">
        <w:rPr>
          <w:sz w:val="24"/>
          <w:szCs w:val="24"/>
          <w:lang w:val="en-US"/>
        </w:rPr>
        <w:t>" : 630046 }</w:t>
      </w:r>
    </w:p>
    <w:p w14:paraId="06C1E4D6" w14:textId="77777777" w:rsidR="007D7157" w:rsidRDefault="007D7157" w:rsidP="007D7157">
      <w:pPr>
        <w:rPr>
          <w:sz w:val="24"/>
          <w:szCs w:val="24"/>
          <w:lang w:val="en-US"/>
        </w:rPr>
      </w:pPr>
    </w:p>
    <w:p w14:paraId="3190CF36" w14:textId="7F637A6F" w:rsidR="007D7157" w:rsidRDefault="007D7157" w:rsidP="007D7157">
      <w:pPr>
        <w:rPr>
          <w:sz w:val="24"/>
          <w:szCs w:val="24"/>
          <w:lang w:val="en-US"/>
        </w:rPr>
      </w:pPr>
    </w:p>
    <w:p w14:paraId="265CE458" w14:textId="7377C2EA" w:rsidR="00292FA3" w:rsidRPr="00292FA3" w:rsidRDefault="00292FA3" w:rsidP="007D715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opulation By State</w:t>
      </w:r>
    </w:p>
    <w:p w14:paraId="6E273500" w14:textId="42A897EE" w:rsidR="007D7157" w:rsidRPr="00292FA3" w:rsidRDefault="00292FA3" w:rsidP="00292FA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7D7157" w:rsidRPr="00292FA3">
        <w:rPr>
          <w:sz w:val="24"/>
          <w:szCs w:val="24"/>
          <w:lang w:val="en-US"/>
        </w:rPr>
        <w:t>db.zipcodes</w:t>
      </w:r>
      <w:proofErr w:type="gramEnd"/>
      <w:r w:rsidR="007D7157" w:rsidRPr="00292FA3">
        <w:rPr>
          <w:sz w:val="24"/>
          <w:szCs w:val="24"/>
          <w:lang w:val="en-US"/>
        </w:rPr>
        <w:t>.aggregate</w:t>
      </w:r>
      <w:proofErr w:type="spellEnd"/>
      <w:r w:rsidR="007D7157" w:rsidRPr="00292FA3">
        <w:rPr>
          <w:sz w:val="24"/>
          <w:szCs w:val="24"/>
          <w:lang w:val="en-US"/>
        </w:rPr>
        <w:t>([{$group:{_id:</w:t>
      </w:r>
      <w:r>
        <w:rPr>
          <w:sz w:val="24"/>
          <w:szCs w:val="24"/>
          <w:lang w:val="en-US"/>
        </w:rPr>
        <w:t>”</w:t>
      </w:r>
      <w:r w:rsidR="007D7157" w:rsidRPr="00292FA3">
        <w:rPr>
          <w:sz w:val="24"/>
          <w:szCs w:val="24"/>
          <w:lang w:val="en-US"/>
        </w:rPr>
        <w:t>$state</w:t>
      </w:r>
      <w:r>
        <w:rPr>
          <w:sz w:val="24"/>
          <w:szCs w:val="24"/>
          <w:lang w:val="en-US"/>
        </w:rPr>
        <w:t>”</w:t>
      </w:r>
      <w:r w:rsidR="007D7157" w:rsidRPr="00292FA3">
        <w:rPr>
          <w:sz w:val="24"/>
          <w:szCs w:val="24"/>
          <w:lang w:val="en-US"/>
        </w:rPr>
        <w:t xml:space="preserve">, </w:t>
      </w:r>
      <w:proofErr w:type="spellStart"/>
      <w:r w:rsidR="007D7157" w:rsidRPr="00292FA3">
        <w:rPr>
          <w:sz w:val="24"/>
          <w:szCs w:val="24"/>
          <w:lang w:val="en-US"/>
        </w:rPr>
        <w:t>total_population</w:t>
      </w:r>
      <w:proofErr w:type="spellEnd"/>
      <w:r w:rsidR="007D7157" w:rsidRPr="00292FA3">
        <w:rPr>
          <w:sz w:val="24"/>
          <w:szCs w:val="24"/>
          <w:lang w:val="en-US"/>
        </w:rPr>
        <w:t>:{$sum:</w:t>
      </w:r>
      <w:r>
        <w:rPr>
          <w:sz w:val="24"/>
          <w:szCs w:val="24"/>
          <w:lang w:val="en-US"/>
        </w:rPr>
        <w:t>”</w:t>
      </w:r>
      <w:r w:rsidR="007D7157" w:rsidRPr="00292FA3">
        <w:rPr>
          <w:sz w:val="24"/>
          <w:szCs w:val="24"/>
          <w:lang w:val="en-US"/>
        </w:rPr>
        <w:t>$pop</w:t>
      </w:r>
      <w:r>
        <w:rPr>
          <w:sz w:val="24"/>
          <w:szCs w:val="24"/>
          <w:lang w:val="en-US"/>
        </w:rPr>
        <w:t>”</w:t>
      </w:r>
      <w:r w:rsidR="007D7157" w:rsidRPr="00292FA3">
        <w:rPr>
          <w:sz w:val="24"/>
          <w:szCs w:val="24"/>
          <w:lang w:val="en-US"/>
        </w:rPr>
        <w:t>}}} ])</w:t>
      </w:r>
    </w:p>
    <w:p w14:paraId="4318F097" w14:textId="7D625F92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MA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6016425 }</w:t>
      </w:r>
    </w:p>
    <w:p w14:paraId="2ED2B87C" w14:textId="35D87E27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M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4781379 }</w:t>
      </w:r>
    </w:p>
    <w:p w14:paraId="64FC288A" w14:textId="166A5468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ME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226648 }</w:t>
      </w:r>
    </w:p>
    <w:p w14:paraId="38AC1884" w14:textId="6ECADEE9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J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7730188 }</w:t>
      </w:r>
    </w:p>
    <w:p w14:paraId="3D354663" w14:textId="2D8A37F8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Y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7990402 }</w:t>
      </w:r>
    </w:p>
    <w:p w14:paraId="3FDA13EA" w14:textId="48AFE98E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006749 }</w:t>
      </w:r>
    </w:p>
    <w:p w14:paraId="2C3ACA95" w14:textId="660467D8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CA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29754890 }</w:t>
      </w:r>
    </w:p>
    <w:p w14:paraId="667A700C" w14:textId="72DB78B6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CT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3287116 }</w:t>
      </w:r>
    </w:p>
    <w:p w14:paraId="022965DD" w14:textId="50BA36F0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E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578139 }</w:t>
      </w:r>
    </w:p>
    <w:p w14:paraId="0935792C" w14:textId="0B2DC7E5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OR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2842321 }</w:t>
      </w:r>
    </w:p>
    <w:p w14:paraId="63765511" w14:textId="018EE2E1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MO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5110648 }</w:t>
      </w:r>
    </w:p>
    <w:p w14:paraId="4DAA53F8" w14:textId="026E09C6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WV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793146 }</w:t>
      </w:r>
    </w:p>
    <w:p w14:paraId="1A6423BE" w14:textId="717399CE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TX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6984601 }</w:t>
      </w:r>
    </w:p>
    <w:p w14:paraId="0EBBF0EA" w14:textId="51661396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VA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6181479 }</w:t>
      </w:r>
    </w:p>
    <w:p w14:paraId="5B160005" w14:textId="3947C63E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lastRenderedPageBreak/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WY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453528 }</w:t>
      </w:r>
    </w:p>
    <w:p w14:paraId="760BB6CD" w14:textId="451C8E52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M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515069 }</w:t>
      </w:r>
    </w:p>
    <w:p w14:paraId="3A70C165" w14:textId="1A6BC50B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FL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2686644 }</w:t>
      </w:r>
    </w:p>
    <w:p w14:paraId="12B82153" w14:textId="4B85A884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OK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3145585 }</w:t>
      </w:r>
    </w:p>
    <w:p w14:paraId="3CE33AA1" w14:textId="2ADBDE16" w:rsidR="007D7157" w:rsidRP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V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1201833 }</w:t>
      </w:r>
    </w:p>
    <w:p w14:paraId="1E5CA2D4" w14:textId="3B723BD1" w:rsidR="007D7157" w:rsidRDefault="007D7157" w:rsidP="007D7157">
      <w:pPr>
        <w:ind w:left="1440"/>
        <w:rPr>
          <w:sz w:val="24"/>
          <w:szCs w:val="24"/>
          <w:lang w:val="en-US"/>
        </w:rPr>
      </w:pPr>
      <w:proofErr w:type="gramStart"/>
      <w:r w:rsidRPr="007D7157">
        <w:rPr>
          <w:sz w:val="24"/>
          <w:szCs w:val="24"/>
          <w:lang w:val="en-US"/>
        </w:rPr>
        <w:t xml:space="preserve">{ </w:t>
      </w:r>
      <w:r w:rsidR="00292FA3">
        <w:rPr>
          <w:sz w:val="24"/>
          <w:szCs w:val="24"/>
          <w:lang w:val="en-US"/>
        </w:rPr>
        <w:t>“</w:t>
      </w:r>
      <w:proofErr w:type="gramEnd"/>
      <w:r w:rsidRPr="007D7157">
        <w:rPr>
          <w:sz w:val="24"/>
          <w:szCs w:val="24"/>
          <w:lang w:val="en-US"/>
        </w:rPr>
        <w:t>_id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</w:t>
      </w:r>
      <w:r w:rsidR="00292FA3">
        <w:rPr>
          <w:sz w:val="24"/>
          <w:szCs w:val="24"/>
          <w:lang w:val="en-US"/>
        </w:rPr>
        <w:t>“</w:t>
      </w:r>
      <w:r w:rsidRPr="007D7157">
        <w:rPr>
          <w:sz w:val="24"/>
          <w:szCs w:val="24"/>
          <w:lang w:val="en-US"/>
        </w:rPr>
        <w:t>NC</w:t>
      </w:r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, </w:t>
      </w:r>
      <w:r w:rsidR="00292FA3">
        <w:rPr>
          <w:sz w:val="24"/>
          <w:szCs w:val="24"/>
          <w:lang w:val="en-US"/>
        </w:rPr>
        <w:t>“</w:t>
      </w:r>
      <w:proofErr w:type="spellStart"/>
      <w:r w:rsidRPr="007D7157">
        <w:rPr>
          <w:sz w:val="24"/>
          <w:szCs w:val="24"/>
          <w:lang w:val="en-US"/>
        </w:rPr>
        <w:t>total_population</w:t>
      </w:r>
      <w:proofErr w:type="spellEnd"/>
      <w:r w:rsidR="00292FA3">
        <w:rPr>
          <w:sz w:val="24"/>
          <w:szCs w:val="24"/>
          <w:lang w:val="en-US"/>
        </w:rPr>
        <w:t>”</w:t>
      </w:r>
      <w:r w:rsidRPr="007D7157">
        <w:rPr>
          <w:sz w:val="24"/>
          <w:szCs w:val="24"/>
          <w:lang w:val="en-US"/>
        </w:rPr>
        <w:t xml:space="preserve"> : 6628637 }</w:t>
      </w:r>
    </w:p>
    <w:p w14:paraId="613E5D1A" w14:textId="3086A62F" w:rsidR="007D7157" w:rsidRDefault="007D7157" w:rsidP="007D7157">
      <w:pPr>
        <w:rPr>
          <w:sz w:val="24"/>
          <w:szCs w:val="24"/>
          <w:lang w:val="en-US"/>
        </w:rPr>
      </w:pPr>
    </w:p>
    <w:p w14:paraId="38A21697" w14:textId="3D497D91" w:rsidR="007D7157" w:rsidRDefault="007D7157" w:rsidP="007D7157">
      <w:pPr>
        <w:rPr>
          <w:sz w:val="24"/>
          <w:szCs w:val="24"/>
          <w:lang w:val="en-US"/>
        </w:rPr>
      </w:pPr>
    </w:p>
    <w:p w14:paraId="4762EDEE" w14:textId="286D95D2" w:rsidR="007D7157" w:rsidRDefault="00292FA3" w:rsidP="00292FA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86383" w:rsidRPr="00886383">
        <w:rPr>
          <w:sz w:val="24"/>
          <w:szCs w:val="24"/>
          <w:lang w:val="en-US"/>
        </w:rPr>
        <w:t>db.zipcodes</w:t>
      </w:r>
      <w:proofErr w:type="gramEnd"/>
      <w:r w:rsidR="00886383" w:rsidRPr="00886383">
        <w:rPr>
          <w:sz w:val="24"/>
          <w:szCs w:val="24"/>
          <w:lang w:val="en-US"/>
        </w:rPr>
        <w:t>.aggregate</w:t>
      </w:r>
      <w:proofErr w:type="spellEnd"/>
      <w:r w:rsidR="00886383" w:rsidRPr="00886383">
        <w:rPr>
          <w:sz w:val="24"/>
          <w:szCs w:val="24"/>
          <w:lang w:val="en-US"/>
        </w:rPr>
        <w:t>([{$group:{_id:"$state",</w:t>
      </w:r>
      <w:r w:rsidR="00886383">
        <w:rPr>
          <w:sz w:val="24"/>
          <w:szCs w:val="24"/>
          <w:lang w:val="en-US"/>
        </w:rPr>
        <w:t xml:space="preserve"> </w:t>
      </w:r>
      <w:proofErr w:type="spellStart"/>
      <w:r w:rsidR="00886383" w:rsidRPr="00886383">
        <w:rPr>
          <w:sz w:val="24"/>
          <w:szCs w:val="24"/>
          <w:lang w:val="en-US"/>
        </w:rPr>
        <w:t>total_population</w:t>
      </w:r>
      <w:proofErr w:type="spellEnd"/>
      <w:r w:rsidR="00886383" w:rsidRPr="00886383">
        <w:rPr>
          <w:sz w:val="24"/>
          <w:szCs w:val="24"/>
          <w:lang w:val="en-US"/>
        </w:rPr>
        <w:t>:{$sum:"$pop"}}},{$sort:{</w:t>
      </w:r>
      <w:proofErr w:type="spellStart"/>
      <w:r w:rsidR="00886383" w:rsidRPr="00886383">
        <w:rPr>
          <w:sz w:val="24"/>
          <w:szCs w:val="24"/>
          <w:lang w:val="en-US"/>
        </w:rPr>
        <w:t>total_population</w:t>
      </w:r>
      <w:proofErr w:type="spellEnd"/>
      <w:r w:rsidR="00886383" w:rsidRPr="00886383">
        <w:rPr>
          <w:sz w:val="24"/>
          <w:szCs w:val="24"/>
          <w:lang w:val="en-US"/>
        </w:rPr>
        <w:t>:-1}} ])</w:t>
      </w:r>
    </w:p>
    <w:p w14:paraId="15A1A439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C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754890 }</w:t>
      </w:r>
    </w:p>
    <w:p w14:paraId="7525E1D7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NY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7990402 }</w:t>
      </w:r>
    </w:p>
    <w:p w14:paraId="4955EBB7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TX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984601 }</w:t>
      </w:r>
    </w:p>
    <w:p w14:paraId="0040BA0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FL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2686644 }</w:t>
      </w:r>
    </w:p>
    <w:p w14:paraId="4E2C68C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P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1881643 }</w:t>
      </w:r>
    </w:p>
    <w:p w14:paraId="18BC0E15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IL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1427576 }</w:t>
      </w:r>
    </w:p>
    <w:p w14:paraId="01750C8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OH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0846517 }</w:t>
      </w:r>
    </w:p>
    <w:p w14:paraId="026F5DA9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MI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295297 }</w:t>
      </w:r>
    </w:p>
    <w:p w14:paraId="0568C71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NJ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7730188 }</w:t>
      </w:r>
    </w:p>
    <w:p w14:paraId="1FAB2A5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NC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628637 }</w:t>
      </w:r>
    </w:p>
    <w:p w14:paraId="048325E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G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478216 }</w:t>
      </w:r>
    </w:p>
    <w:p w14:paraId="36523D2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V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181479 }</w:t>
      </w:r>
    </w:p>
    <w:p w14:paraId="0BFFDA8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M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016425 }</w:t>
      </w:r>
    </w:p>
    <w:p w14:paraId="716F481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I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544136 }</w:t>
      </w:r>
    </w:p>
    <w:p w14:paraId="552D1BB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MO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110648 }</w:t>
      </w:r>
    </w:p>
    <w:p w14:paraId="3E8CACB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WI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91769 }</w:t>
      </w:r>
    </w:p>
    <w:p w14:paraId="35CAF10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T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76457 }</w:t>
      </w:r>
    </w:p>
    <w:p w14:paraId="458C64E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W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866692 }</w:t>
      </w:r>
    </w:p>
    <w:p w14:paraId="36075B2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MD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781379 }</w:t>
      </w:r>
    </w:p>
    <w:p w14:paraId="6164ACD8" w14:textId="63B81087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MN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372982 }</w:t>
      </w:r>
    </w:p>
    <w:p w14:paraId="275EE5A2" w14:textId="7E9C427A" w:rsidR="00886383" w:rsidRDefault="00886383" w:rsidP="00886383">
      <w:pPr>
        <w:rPr>
          <w:sz w:val="24"/>
          <w:szCs w:val="24"/>
          <w:lang w:val="en-US"/>
        </w:rPr>
      </w:pPr>
    </w:p>
    <w:p w14:paraId="4BAF3F3A" w14:textId="1D19661F" w:rsidR="00886383" w:rsidRDefault="00886383" w:rsidP="00886383">
      <w:pPr>
        <w:rPr>
          <w:sz w:val="24"/>
          <w:szCs w:val="24"/>
          <w:lang w:val="en-US"/>
        </w:rPr>
      </w:pPr>
    </w:p>
    <w:p w14:paraId="726F62C3" w14:textId="5D3A77FB" w:rsidR="00886383" w:rsidRDefault="00292FA3" w:rsidP="00292FA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86383" w:rsidRPr="00886383">
        <w:rPr>
          <w:sz w:val="24"/>
          <w:szCs w:val="24"/>
          <w:lang w:val="en-US"/>
        </w:rPr>
        <w:t>db.zipcodes</w:t>
      </w:r>
      <w:proofErr w:type="gramEnd"/>
      <w:r w:rsidR="00886383" w:rsidRPr="00886383">
        <w:rPr>
          <w:sz w:val="24"/>
          <w:szCs w:val="24"/>
          <w:lang w:val="en-US"/>
        </w:rPr>
        <w:t>.aggregate</w:t>
      </w:r>
      <w:proofErr w:type="spellEnd"/>
      <w:r w:rsidR="00886383" w:rsidRPr="00886383">
        <w:rPr>
          <w:sz w:val="24"/>
          <w:szCs w:val="24"/>
          <w:lang w:val="en-US"/>
        </w:rPr>
        <w:t>([{$group:{_id:"$state", total_population:{$sum:"$pop"}}},{$sort:{total_population:-1}},{$limit:3} ])</w:t>
      </w:r>
    </w:p>
    <w:p w14:paraId="37989DD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CA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754890 }</w:t>
      </w:r>
    </w:p>
    <w:p w14:paraId="74EB2D1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NY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7990402 }</w:t>
      </w:r>
    </w:p>
    <w:p w14:paraId="16607D8E" w14:textId="0AA37DEC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"TX"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984601 }</w:t>
      </w:r>
    </w:p>
    <w:p w14:paraId="3D226ED2" w14:textId="6D024EF2" w:rsidR="00886383" w:rsidRDefault="00886383" w:rsidP="00886383">
      <w:pPr>
        <w:rPr>
          <w:sz w:val="24"/>
          <w:szCs w:val="24"/>
          <w:lang w:val="en-US"/>
        </w:rPr>
      </w:pPr>
    </w:p>
    <w:p w14:paraId="0C9B7FE5" w14:textId="2719B40C" w:rsidR="00886383" w:rsidRDefault="00886383" w:rsidP="00886383">
      <w:pPr>
        <w:rPr>
          <w:sz w:val="24"/>
          <w:szCs w:val="24"/>
          <w:lang w:val="en-US"/>
        </w:rPr>
      </w:pPr>
    </w:p>
    <w:p w14:paraId="7EB8DBB9" w14:textId="77777777" w:rsidR="00292FA3" w:rsidRDefault="00292FA3" w:rsidP="00292FA3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opulations by City</w:t>
      </w:r>
    </w:p>
    <w:p w14:paraId="6AE8CE91" w14:textId="1337AFE5" w:rsidR="00886383" w:rsidRPr="00292FA3" w:rsidRDefault="00292FA3" w:rsidP="00292FA3">
      <w:pPr>
        <w:pStyle w:val="ListParagraph"/>
        <w:numPr>
          <w:ilvl w:val="0"/>
          <w:numId w:val="8"/>
        </w:numPr>
        <w:rPr>
          <w:b/>
          <w:bCs/>
          <w:sz w:val="28"/>
          <w:szCs w:val="28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86383" w:rsidRPr="00292FA3">
        <w:rPr>
          <w:sz w:val="24"/>
          <w:szCs w:val="24"/>
          <w:lang w:val="en-US"/>
        </w:rPr>
        <w:t>db.zipcodes</w:t>
      </w:r>
      <w:proofErr w:type="gramEnd"/>
      <w:r w:rsidR="00886383" w:rsidRPr="00292FA3">
        <w:rPr>
          <w:sz w:val="24"/>
          <w:szCs w:val="24"/>
          <w:lang w:val="en-US"/>
        </w:rPr>
        <w:t>.aggregate</w:t>
      </w:r>
      <w:proofErr w:type="spellEnd"/>
      <w:r w:rsidR="00886383" w:rsidRPr="00292FA3">
        <w:rPr>
          <w:sz w:val="24"/>
          <w:szCs w:val="24"/>
          <w:lang w:val="en-US"/>
        </w:rPr>
        <w:t xml:space="preserve">([{$group:{_id:{city:"$city", state:"$state"}, </w:t>
      </w:r>
      <w:proofErr w:type="spellStart"/>
      <w:r w:rsidR="00886383" w:rsidRPr="00292FA3">
        <w:rPr>
          <w:sz w:val="24"/>
          <w:szCs w:val="24"/>
          <w:lang w:val="en-US"/>
        </w:rPr>
        <w:t>total_population</w:t>
      </w:r>
      <w:proofErr w:type="spellEnd"/>
      <w:r w:rsidR="00886383" w:rsidRPr="00292FA3">
        <w:rPr>
          <w:sz w:val="24"/>
          <w:szCs w:val="24"/>
          <w:lang w:val="en-US"/>
        </w:rPr>
        <w:t>:{$sum:"$pop"}}} ])</w:t>
      </w:r>
    </w:p>
    <w:p w14:paraId="7F441F6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HEPHZIBAH", "state" : "G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7838 }</w:t>
      </w:r>
    </w:p>
    <w:p w14:paraId="7376A90E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PORT BYRON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3441 }</w:t>
      </w:r>
    </w:p>
    <w:p w14:paraId="2A408615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MARBLE CANYON", "state" : "AZ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64 }</w:t>
      </w:r>
    </w:p>
    <w:p w14:paraId="0864A12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CARNELIAN BAY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620 }</w:t>
      </w:r>
    </w:p>
    <w:p w14:paraId="17883B7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WYCKOFF", "state" : "NJ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372 }</w:t>
      </w:r>
    </w:p>
    <w:p w14:paraId="605E820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HARPERSVILLE", "state" : "A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905 }</w:t>
      </w:r>
    </w:p>
    <w:p w14:paraId="24AEFDB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VICI", "state" : "OK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333 }</w:t>
      </w:r>
    </w:p>
    <w:p w14:paraId="68473D2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STEPHENS", "state" : "AR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906 }</w:t>
      </w:r>
    </w:p>
    <w:p w14:paraId="1001D07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HUNKER", "state" : "P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92 }</w:t>
      </w:r>
    </w:p>
    <w:p w14:paraId="30A65FA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AUDUBON", "state" : "I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4034 }</w:t>
      </w:r>
    </w:p>
    <w:p w14:paraId="79AFA8D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STONY BOTTOM", "state" : "WV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44 }</w:t>
      </w:r>
    </w:p>
    <w:p w14:paraId="62EDE60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RAVENNA", "state" : "K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798 }</w:t>
      </w:r>
    </w:p>
    <w:p w14:paraId="5B9F4A6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BEAVER", "state" : "I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501 }</w:t>
      </w:r>
    </w:p>
    <w:p w14:paraId="4B73EF30" w14:textId="41D59F8E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LOVING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56 }</w:t>
      </w:r>
    </w:p>
    <w:p w14:paraId="3B56D49E" w14:textId="0D277690" w:rsidR="00886383" w:rsidRDefault="00886383" w:rsidP="00886383">
      <w:pPr>
        <w:rPr>
          <w:sz w:val="24"/>
          <w:szCs w:val="24"/>
          <w:lang w:val="en-US"/>
        </w:rPr>
      </w:pPr>
    </w:p>
    <w:p w14:paraId="21E022A4" w14:textId="77777777" w:rsidR="00292FA3" w:rsidRDefault="00292FA3" w:rsidP="00292FA3">
      <w:pPr>
        <w:rPr>
          <w:sz w:val="24"/>
          <w:szCs w:val="24"/>
          <w:lang w:val="en-US"/>
        </w:rPr>
      </w:pPr>
    </w:p>
    <w:p w14:paraId="0DBB23D5" w14:textId="72F8B721" w:rsidR="00886383" w:rsidRPr="00292FA3" w:rsidRDefault="00292FA3" w:rsidP="00292FA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&gt; </w:t>
      </w:r>
      <w:proofErr w:type="spellStart"/>
      <w:proofErr w:type="gramStart"/>
      <w:r w:rsidR="00886383" w:rsidRPr="00292FA3">
        <w:rPr>
          <w:sz w:val="24"/>
          <w:szCs w:val="24"/>
          <w:lang w:val="en-US"/>
        </w:rPr>
        <w:t>db.zipcodes</w:t>
      </w:r>
      <w:proofErr w:type="gramEnd"/>
      <w:r w:rsidR="00886383" w:rsidRPr="00292FA3">
        <w:rPr>
          <w:sz w:val="24"/>
          <w:szCs w:val="24"/>
          <w:lang w:val="en-US"/>
        </w:rPr>
        <w:t>.aggregate</w:t>
      </w:r>
      <w:proofErr w:type="spellEnd"/>
      <w:r w:rsidR="00886383" w:rsidRPr="00292FA3">
        <w:rPr>
          <w:sz w:val="24"/>
          <w:szCs w:val="24"/>
          <w:lang w:val="en-US"/>
        </w:rPr>
        <w:t xml:space="preserve">([{$group:{_id:{city:"$city", state:"$state"}, </w:t>
      </w:r>
      <w:proofErr w:type="spellStart"/>
      <w:r w:rsidR="00886383" w:rsidRPr="00292FA3">
        <w:rPr>
          <w:sz w:val="24"/>
          <w:szCs w:val="24"/>
          <w:lang w:val="en-US"/>
        </w:rPr>
        <w:t>total_population</w:t>
      </w:r>
      <w:proofErr w:type="spellEnd"/>
      <w:r w:rsidR="00886383" w:rsidRPr="00292FA3">
        <w:rPr>
          <w:sz w:val="24"/>
          <w:szCs w:val="24"/>
          <w:lang w:val="en-US"/>
        </w:rPr>
        <w:t>:{$sum:"$pop"}}},{$sort:{</w:t>
      </w:r>
      <w:proofErr w:type="spellStart"/>
      <w:r w:rsidR="00886383" w:rsidRPr="00292FA3">
        <w:rPr>
          <w:sz w:val="24"/>
          <w:szCs w:val="24"/>
          <w:lang w:val="en-US"/>
        </w:rPr>
        <w:t>total_population</w:t>
      </w:r>
      <w:proofErr w:type="spellEnd"/>
      <w:r w:rsidR="00886383" w:rsidRPr="00292FA3">
        <w:rPr>
          <w:sz w:val="24"/>
          <w:szCs w:val="24"/>
          <w:lang w:val="en-US"/>
        </w:rPr>
        <w:t>:-1}} ])</w:t>
      </w:r>
    </w:p>
    <w:p w14:paraId="4F4634B0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CHICAGO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452177 }</w:t>
      </w:r>
    </w:p>
    <w:p w14:paraId="5360147C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BROOKLYN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300504 }</w:t>
      </w:r>
    </w:p>
    <w:p w14:paraId="27FEBD01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LOS ANGELES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102295 }</w:t>
      </w:r>
    </w:p>
    <w:p w14:paraId="72A58EA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HOUSTON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095918 }</w:t>
      </w:r>
    </w:p>
    <w:p w14:paraId="545F6F5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PHILADELPHIA", "state" : "P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610956 }</w:t>
      </w:r>
    </w:p>
    <w:p w14:paraId="6C3F5D68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NEW YORK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476790 }</w:t>
      </w:r>
    </w:p>
    <w:p w14:paraId="55EF41D6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BRONX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209548 }</w:t>
      </w:r>
    </w:p>
    <w:p w14:paraId="56BD8DA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SAN DIEGO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1049298 }</w:t>
      </w:r>
    </w:p>
    <w:p w14:paraId="40F10502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DETROIT", "state" : "MI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63243 }</w:t>
      </w:r>
    </w:p>
    <w:p w14:paraId="7959EB6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DALLAS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40191 }</w:t>
      </w:r>
    </w:p>
    <w:p w14:paraId="09A99C4D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PHOENIX", "state" : "AZ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90853 }</w:t>
      </w:r>
    </w:p>
    <w:p w14:paraId="063A794E" w14:textId="65F56C62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MIAMI", "state" : "F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25232 }</w:t>
      </w:r>
    </w:p>
    <w:p w14:paraId="41EDE976" w14:textId="5F222550" w:rsidR="00886383" w:rsidRDefault="00886383" w:rsidP="00886383">
      <w:pPr>
        <w:rPr>
          <w:sz w:val="24"/>
          <w:szCs w:val="24"/>
          <w:lang w:val="en-US"/>
        </w:rPr>
      </w:pPr>
    </w:p>
    <w:p w14:paraId="3BFE58E9" w14:textId="27A5BD3C" w:rsidR="00886383" w:rsidRDefault="00886383" w:rsidP="00886383">
      <w:pPr>
        <w:rPr>
          <w:sz w:val="24"/>
          <w:szCs w:val="24"/>
          <w:lang w:val="en-US"/>
        </w:rPr>
      </w:pPr>
    </w:p>
    <w:p w14:paraId="1C59716E" w14:textId="08E4B72C" w:rsidR="00886383" w:rsidRDefault="00292FA3" w:rsidP="00292FA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886383" w:rsidRPr="00886383">
        <w:rPr>
          <w:sz w:val="24"/>
          <w:szCs w:val="24"/>
          <w:lang w:val="en-US"/>
        </w:rPr>
        <w:t>db.zipcodes</w:t>
      </w:r>
      <w:proofErr w:type="gramEnd"/>
      <w:r w:rsidR="00886383" w:rsidRPr="00886383">
        <w:rPr>
          <w:sz w:val="24"/>
          <w:szCs w:val="24"/>
          <w:lang w:val="en-US"/>
        </w:rPr>
        <w:t>.aggregate</w:t>
      </w:r>
      <w:proofErr w:type="spellEnd"/>
      <w:r w:rsidR="00886383" w:rsidRPr="00886383">
        <w:rPr>
          <w:sz w:val="24"/>
          <w:szCs w:val="24"/>
          <w:lang w:val="en-US"/>
        </w:rPr>
        <w:t>([{$group:{_id:{city:"$city", state:"$state"}, total_population:{$sum:"$pop"}}},{$sort:{total_population:-1}},{$limit:3} ])</w:t>
      </w:r>
    </w:p>
    <w:p w14:paraId="2E54014B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CHICAGO", "state" : "IL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452177 }</w:t>
      </w:r>
    </w:p>
    <w:p w14:paraId="67C259EF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BROOKLYN", "state" : "NY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300504 }</w:t>
      </w:r>
    </w:p>
    <w:p w14:paraId="7E504FCC" w14:textId="11A1944F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LOS ANGELES", "state" : "CA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102295 }</w:t>
      </w:r>
    </w:p>
    <w:p w14:paraId="7EC35943" w14:textId="274452E2" w:rsidR="00886383" w:rsidRDefault="00886383" w:rsidP="00886383">
      <w:pPr>
        <w:rPr>
          <w:sz w:val="24"/>
          <w:szCs w:val="24"/>
          <w:lang w:val="en-US"/>
        </w:rPr>
      </w:pPr>
    </w:p>
    <w:p w14:paraId="032C5F2E" w14:textId="584C083B" w:rsidR="00886383" w:rsidRDefault="00886383" w:rsidP="00886383">
      <w:pPr>
        <w:rPr>
          <w:sz w:val="24"/>
          <w:szCs w:val="24"/>
          <w:lang w:val="en-US"/>
        </w:rPr>
      </w:pPr>
    </w:p>
    <w:p w14:paraId="77E492D4" w14:textId="2C50A14B" w:rsidR="00886383" w:rsidRDefault="00292FA3" w:rsidP="00292FA3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gramStart"/>
      <w:r w:rsidR="00886383" w:rsidRPr="00886383">
        <w:rPr>
          <w:sz w:val="24"/>
          <w:szCs w:val="24"/>
          <w:lang w:val="en-US"/>
        </w:rPr>
        <w:t>db.zipcodes</w:t>
      </w:r>
      <w:proofErr w:type="gramEnd"/>
      <w:r w:rsidR="00886383" w:rsidRPr="00886383">
        <w:rPr>
          <w:sz w:val="24"/>
          <w:szCs w:val="24"/>
          <w:lang w:val="en-US"/>
        </w:rPr>
        <w:t>.aggregate([{$match:{state:"TX"}},{$group:{_id:{city:"$city", state:"$state"}, total_population:{$sum:"$pop"}}},{$sort:{total_population:-1}},{$limit:3} ])</w:t>
      </w:r>
    </w:p>
    <w:p w14:paraId="17AD1304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HOUSTON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2095918 }</w:t>
      </w:r>
    </w:p>
    <w:p w14:paraId="65BF325A" w14:textId="77777777" w:rsidR="00886383" w:rsidRP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t>{ "</w:t>
      </w:r>
      <w:proofErr w:type="gramEnd"/>
      <w:r w:rsidRPr="00886383">
        <w:rPr>
          <w:sz w:val="24"/>
          <w:szCs w:val="24"/>
          <w:lang w:val="en-US"/>
        </w:rPr>
        <w:t>_id" : { "city" : "DALLAS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940191 }</w:t>
      </w:r>
    </w:p>
    <w:p w14:paraId="62A6D00C" w14:textId="3B16590A" w:rsidR="00886383" w:rsidRDefault="00886383" w:rsidP="00886383">
      <w:pPr>
        <w:ind w:left="1440"/>
        <w:rPr>
          <w:sz w:val="24"/>
          <w:szCs w:val="24"/>
          <w:lang w:val="en-US"/>
        </w:rPr>
      </w:pPr>
      <w:proofErr w:type="gramStart"/>
      <w:r w:rsidRPr="00886383">
        <w:rPr>
          <w:sz w:val="24"/>
          <w:szCs w:val="24"/>
          <w:lang w:val="en-US"/>
        </w:rPr>
        <w:lastRenderedPageBreak/>
        <w:t>{ "</w:t>
      </w:r>
      <w:proofErr w:type="gramEnd"/>
      <w:r w:rsidRPr="00886383">
        <w:rPr>
          <w:sz w:val="24"/>
          <w:szCs w:val="24"/>
          <w:lang w:val="en-US"/>
        </w:rPr>
        <w:t>_id" : { "city" : "SAN ANTONIO", "state" : "TX" }, "</w:t>
      </w:r>
      <w:proofErr w:type="spellStart"/>
      <w:r w:rsidRPr="00886383">
        <w:rPr>
          <w:sz w:val="24"/>
          <w:szCs w:val="24"/>
          <w:lang w:val="en-US"/>
        </w:rPr>
        <w:t>total_population</w:t>
      </w:r>
      <w:proofErr w:type="spellEnd"/>
      <w:r w:rsidRPr="00886383">
        <w:rPr>
          <w:sz w:val="24"/>
          <w:szCs w:val="24"/>
          <w:lang w:val="en-US"/>
        </w:rPr>
        <w:t>" : 811792 }</w:t>
      </w:r>
    </w:p>
    <w:p w14:paraId="63629AFD" w14:textId="58E0CB41" w:rsidR="00886383" w:rsidRDefault="00886383" w:rsidP="00886383">
      <w:pPr>
        <w:rPr>
          <w:sz w:val="24"/>
          <w:szCs w:val="24"/>
          <w:lang w:val="en-US"/>
        </w:rPr>
      </w:pPr>
    </w:p>
    <w:p w14:paraId="42E2534E" w14:textId="52D4331D" w:rsidR="00886383" w:rsidRPr="00292FA3" w:rsidRDefault="00292FA3" w:rsidP="00886383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Bonus</w:t>
      </w:r>
    </w:p>
    <w:p w14:paraId="205CB28C" w14:textId="500C3065" w:rsidR="00886383" w:rsidRPr="00292FA3" w:rsidRDefault="00292FA3" w:rsidP="00292FA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51242A" w:rsidRPr="00292FA3">
        <w:rPr>
          <w:sz w:val="24"/>
          <w:szCs w:val="24"/>
          <w:lang w:val="en-US"/>
        </w:rPr>
        <w:t>db.zipcodes</w:t>
      </w:r>
      <w:proofErr w:type="gramEnd"/>
      <w:r w:rsidR="0051242A" w:rsidRPr="00292FA3">
        <w:rPr>
          <w:sz w:val="24"/>
          <w:szCs w:val="24"/>
          <w:lang w:val="en-US"/>
        </w:rPr>
        <w:t>.aggregate</w:t>
      </w:r>
      <w:proofErr w:type="spellEnd"/>
      <w:r w:rsidR="0051242A" w:rsidRPr="00292FA3">
        <w:rPr>
          <w:sz w:val="24"/>
          <w:szCs w:val="24"/>
          <w:lang w:val="en-US"/>
        </w:rPr>
        <w:t xml:space="preserve">([{$group:{_id:"$state", </w:t>
      </w:r>
      <w:proofErr w:type="spellStart"/>
      <w:r w:rsidR="0051242A" w:rsidRPr="00292FA3">
        <w:rPr>
          <w:sz w:val="24"/>
          <w:szCs w:val="24"/>
          <w:lang w:val="en-US"/>
        </w:rPr>
        <w:t>Average_population</w:t>
      </w:r>
      <w:proofErr w:type="spellEnd"/>
      <w:r w:rsidR="0051242A" w:rsidRPr="00292FA3">
        <w:rPr>
          <w:sz w:val="24"/>
          <w:szCs w:val="24"/>
          <w:lang w:val="en-US"/>
        </w:rPr>
        <w:t>:{$avg:"$pop"}}} ])</w:t>
      </w:r>
    </w:p>
    <w:p w14:paraId="0A307984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DE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2569.207547169812 }</w:t>
      </w:r>
    </w:p>
    <w:p w14:paraId="00B274DB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I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8201.384615384615 }</w:t>
      </w:r>
    </w:p>
    <w:p w14:paraId="59399600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AL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7126.255731922399 }</w:t>
      </w:r>
    </w:p>
    <w:p w14:paraId="113C70CB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M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4958.02947845805 }</w:t>
      </w:r>
    </w:p>
    <w:p w14:paraId="56BFE52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KS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3461.937062937063 }</w:t>
      </w:r>
    </w:p>
    <w:p w14:paraId="1AC7C97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TN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8378.792096219931 }</w:t>
      </w:r>
    </w:p>
    <w:p w14:paraId="7D898797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MS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7088.749311294766 }</w:t>
      </w:r>
    </w:p>
    <w:p w14:paraId="20239B20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HI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3852.8625 }</w:t>
      </w:r>
    </w:p>
    <w:p w14:paraId="1102EA6D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MT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2544.420382165605 }</w:t>
      </w:r>
    </w:p>
    <w:p w14:paraId="37E81C3C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SD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810.9296875 }</w:t>
      </w:r>
    </w:p>
    <w:p w14:paraId="2E490968" w14:textId="24B4032C" w:rsid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IA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3011.301518438178 }</w:t>
      </w:r>
    </w:p>
    <w:p w14:paraId="28EA7079" w14:textId="44E9A25B" w:rsidR="0051242A" w:rsidRDefault="0051242A" w:rsidP="0051242A">
      <w:pPr>
        <w:rPr>
          <w:sz w:val="24"/>
          <w:szCs w:val="24"/>
          <w:lang w:val="en-US"/>
        </w:rPr>
      </w:pPr>
    </w:p>
    <w:p w14:paraId="52065313" w14:textId="57ADEDD2" w:rsidR="0051242A" w:rsidRDefault="0051242A" w:rsidP="0051242A">
      <w:pPr>
        <w:rPr>
          <w:sz w:val="24"/>
          <w:szCs w:val="24"/>
          <w:lang w:val="en-US"/>
        </w:rPr>
      </w:pPr>
    </w:p>
    <w:p w14:paraId="46897D09" w14:textId="46591C32" w:rsidR="0051242A" w:rsidRDefault="00292FA3" w:rsidP="00292FA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gt; </w:t>
      </w:r>
      <w:proofErr w:type="spellStart"/>
      <w:proofErr w:type="gramStart"/>
      <w:r w:rsidR="0051242A" w:rsidRPr="0051242A">
        <w:rPr>
          <w:sz w:val="24"/>
          <w:szCs w:val="24"/>
          <w:lang w:val="en-US"/>
        </w:rPr>
        <w:t>db.zipcodes</w:t>
      </w:r>
      <w:proofErr w:type="gramEnd"/>
      <w:r w:rsidR="0051242A" w:rsidRPr="0051242A">
        <w:rPr>
          <w:sz w:val="24"/>
          <w:szCs w:val="24"/>
          <w:lang w:val="en-US"/>
        </w:rPr>
        <w:t>.aggregate</w:t>
      </w:r>
      <w:proofErr w:type="spellEnd"/>
      <w:r w:rsidR="0051242A" w:rsidRPr="0051242A">
        <w:rPr>
          <w:sz w:val="24"/>
          <w:szCs w:val="24"/>
          <w:lang w:val="en-US"/>
        </w:rPr>
        <w:t>([{$group:{_id:"$state", Average_population:{$avg:"$pop"}}},{$sort:{Average_population:-1}},{$limit:3} ])</w:t>
      </w:r>
    </w:p>
    <w:p w14:paraId="6A555BB6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DC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25287.5 }</w:t>
      </w:r>
    </w:p>
    <w:p w14:paraId="67AC5385" w14:textId="77777777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CA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9627.236147757256 }</w:t>
      </w:r>
    </w:p>
    <w:p w14:paraId="1CC1E551" w14:textId="590CFF90" w:rsidR="0051242A" w:rsidRPr="0051242A" w:rsidRDefault="0051242A" w:rsidP="0051242A">
      <w:pPr>
        <w:ind w:left="1440"/>
        <w:rPr>
          <w:sz w:val="24"/>
          <w:szCs w:val="24"/>
          <w:lang w:val="en-US"/>
        </w:rPr>
      </w:pPr>
      <w:proofErr w:type="gramStart"/>
      <w:r w:rsidRPr="0051242A">
        <w:rPr>
          <w:sz w:val="24"/>
          <w:szCs w:val="24"/>
          <w:lang w:val="en-US"/>
        </w:rPr>
        <w:t>{ "</w:t>
      </w:r>
      <w:proofErr w:type="gramEnd"/>
      <w:r w:rsidRPr="0051242A">
        <w:rPr>
          <w:sz w:val="24"/>
          <w:szCs w:val="24"/>
          <w:lang w:val="en-US"/>
        </w:rPr>
        <w:t>_id" : "FL", "</w:t>
      </w:r>
      <w:proofErr w:type="spellStart"/>
      <w:r w:rsidRPr="0051242A">
        <w:rPr>
          <w:sz w:val="24"/>
          <w:szCs w:val="24"/>
          <w:lang w:val="en-US"/>
        </w:rPr>
        <w:t>Average_population</w:t>
      </w:r>
      <w:proofErr w:type="spellEnd"/>
      <w:r w:rsidRPr="0051242A">
        <w:rPr>
          <w:sz w:val="24"/>
          <w:szCs w:val="24"/>
          <w:lang w:val="en-US"/>
        </w:rPr>
        <w:t>" : 15779.407960199005 }</w:t>
      </w:r>
    </w:p>
    <w:sectPr w:rsidR="0051242A" w:rsidRPr="005124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C2D03"/>
    <w:multiLevelType w:val="hybridMultilevel"/>
    <w:tmpl w:val="243209EA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EF0194"/>
    <w:multiLevelType w:val="hybridMultilevel"/>
    <w:tmpl w:val="8626038A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635DFB"/>
    <w:multiLevelType w:val="hybridMultilevel"/>
    <w:tmpl w:val="608C566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185125"/>
    <w:multiLevelType w:val="hybridMultilevel"/>
    <w:tmpl w:val="318AE59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631E38"/>
    <w:multiLevelType w:val="hybridMultilevel"/>
    <w:tmpl w:val="1CDC6974"/>
    <w:lvl w:ilvl="0" w:tplc="C0B8042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7A630A"/>
    <w:multiLevelType w:val="hybridMultilevel"/>
    <w:tmpl w:val="6AB298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4471DA"/>
    <w:multiLevelType w:val="hybridMultilevel"/>
    <w:tmpl w:val="4C5268E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D4142F"/>
    <w:multiLevelType w:val="hybridMultilevel"/>
    <w:tmpl w:val="9CA6FF9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92A07C9"/>
    <w:multiLevelType w:val="hybridMultilevel"/>
    <w:tmpl w:val="471C6458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8"/>
  </w:num>
  <w:num w:numId="5">
    <w:abstractNumId w:val="2"/>
  </w:num>
  <w:num w:numId="6">
    <w:abstractNumId w:val="3"/>
  </w:num>
  <w:num w:numId="7">
    <w:abstractNumId w:val="6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MDcwMjY0MbUwsjRU0lEKTi0uzszPAykwrAUAj9tiBywAAAA="/>
  </w:docVars>
  <w:rsids>
    <w:rsidRoot w:val="00030C7F"/>
    <w:rsid w:val="00030C7F"/>
    <w:rsid w:val="00292FA3"/>
    <w:rsid w:val="0051242A"/>
    <w:rsid w:val="007D7157"/>
    <w:rsid w:val="00886383"/>
    <w:rsid w:val="009A5A74"/>
    <w:rsid w:val="009E28FD"/>
    <w:rsid w:val="00EA5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8A1B2"/>
  <w15:chartTrackingRefBased/>
  <w15:docId w15:val="{393CBD55-15DF-435F-8238-06DA2E11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1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8</Pages>
  <Words>1279</Words>
  <Characters>729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3</cp:revision>
  <dcterms:created xsi:type="dcterms:W3CDTF">2021-08-02T15:34:00Z</dcterms:created>
  <dcterms:modified xsi:type="dcterms:W3CDTF">2021-08-03T18:04:00Z</dcterms:modified>
</cp:coreProperties>
</file>